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IRATBEK ZHAKYPBAEV</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ATBEK</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HAKYPBAEV</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4 Huntington Ln Schaumburg 6019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zhakypbaeva@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80881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